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27F7D" w14:textId="77B480BE" w:rsidR="003E0152" w:rsidRPr="00BC0741" w:rsidRDefault="003E0152">
      <w:pPr>
        <w:rPr>
          <w:b/>
          <w:bCs/>
        </w:rPr>
      </w:pPr>
      <w:r w:rsidRPr="00BC0741">
        <w:rPr>
          <w:b/>
          <w:bCs/>
        </w:rPr>
        <w:t>Name:</w:t>
      </w:r>
      <w:r w:rsidR="008745CC">
        <w:rPr>
          <w:b/>
          <w:bCs/>
        </w:rPr>
        <w:t xml:space="preserve"> Mohamad Saiful Nizam Bin Abd Aziz</w:t>
      </w:r>
    </w:p>
    <w:p w14:paraId="32E1F154" w14:textId="4B544BA8" w:rsidR="003E0152" w:rsidRPr="00BC0741" w:rsidRDefault="003E0152">
      <w:pPr>
        <w:rPr>
          <w:b/>
          <w:bCs/>
        </w:rPr>
      </w:pPr>
      <w:r w:rsidRPr="00BC0741">
        <w:rPr>
          <w:b/>
          <w:bCs/>
        </w:rPr>
        <w:t xml:space="preserve">Matric Number: </w:t>
      </w:r>
      <w:r w:rsidR="008745CC">
        <w:rPr>
          <w:b/>
          <w:bCs/>
        </w:rPr>
        <w:t>A179830</w:t>
      </w:r>
    </w:p>
    <w:p w14:paraId="5A4470FA" w14:textId="1DDE3C78" w:rsidR="00237798" w:rsidRDefault="00237798">
      <w:r>
        <w:t>Home Broadband (Cheape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51B68" w14:paraId="6BC249C1" w14:textId="77777777" w:rsidTr="00237798">
        <w:tc>
          <w:tcPr>
            <w:tcW w:w="3005" w:type="dxa"/>
          </w:tcPr>
          <w:p w14:paraId="167BC3B7" w14:textId="77777777" w:rsidR="00D51B68" w:rsidRDefault="00D51B68" w:rsidP="00D51B68"/>
        </w:tc>
        <w:tc>
          <w:tcPr>
            <w:tcW w:w="3005" w:type="dxa"/>
          </w:tcPr>
          <w:p w14:paraId="250FFA08" w14:textId="7EFF96F4" w:rsidR="00D51B68" w:rsidRDefault="00D51B68" w:rsidP="00D51B68">
            <w:r w:rsidRPr="00D51B68">
              <w:t>Maxis Fibre Home Broadband</w:t>
            </w:r>
          </w:p>
        </w:tc>
        <w:tc>
          <w:tcPr>
            <w:tcW w:w="3006" w:type="dxa"/>
          </w:tcPr>
          <w:p w14:paraId="70F7C15F" w14:textId="18AAECCC" w:rsidR="00D51B68" w:rsidRDefault="00D51B68" w:rsidP="00D51B68">
            <w:r w:rsidRPr="00D51B68">
              <w:t>TIME Fibre Home Broadband</w:t>
            </w:r>
          </w:p>
        </w:tc>
      </w:tr>
      <w:tr w:rsidR="00D51B68" w14:paraId="778406CC" w14:textId="77777777" w:rsidTr="00237798">
        <w:tc>
          <w:tcPr>
            <w:tcW w:w="3005" w:type="dxa"/>
          </w:tcPr>
          <w:p w14:paraId="17944EDA" w14:textId="09C0932B" w:rsidR="00D51B68" w:rsidRDefault="00D51B68" w:rsidP="00D51B68">
            <w:r>
              <w:t>Download Speed</w:t>
            </w:r>
          </w:p>
        </w:tc>
        <w:tc>
          <w:tcPr>
            <w:tcW w:w="3005" w:type="dxa"/>
          </w:tcPr>
          <w:p w14:paraId="2FA1BDAA" w14:textId="3C0083AC" w:rsidR="00D51B68" w:rsidRDefault="00D51B68" w:rsidP="00D51B68">
            <w:r w:rsidRPr="00D51B68">
              <w:t>30Mbps</w:t>
            </w:r>
          </w:p>
        </w:tc>
        <w:tc>
          <w:tcPr>
            <w:tcW w:w="3006" w:type="dxa"/>
          </w:tcPr>
          <w:p w14:paraId="6AF5ECA3" w14:textId="4DCB3C3A" w:rsidR="00D51B68" w:rsidRDefault="00D51B68" w:rsidP="00D51B68">
            <w:r w:rsidRPr="00D51B68">
              <w:t>100Mbps</w:t>
            </w:r>
          </w:p>
        </w:tc>
      </w:tr>
      <w:tr w:rsidR="00D51B68" w14:paraId="461239AC" w14:textId="77777777" w:rsidTr="00237798">
        <w:tc>
          <w:tcPr>
            <w:tcW w:w="3005" w:type="dxa"/>
          </w:tcPr>
          <w:p w14:paraId="1F05BB5E" w14:textId="102EA159" w:rsidR="00D51B68" w:rsidRDefault="00D51B68" w:rsidP="00D51B68">
            <w:r>
              <w:t>Cost</w:t>
            </w:r>
          </w:p>
        </w:tc>
        <w:tc>
          <w:tcPr>
            <w:tcW w:w="3005" w:type="dxa"/>
          </w:tcPr>
          <w:p w14:paraId="39F1D758" w14:textId="1DD5F6A6" w:rsidR="00D51B68" w:rsidRDefault="00D51B68" w:rsidP="00D51B68">
            <w:r w:rsidRPr="00D51B68">
              <w:t>RM89/month</w:t>
            </w:r>
          </w:p>
        </w:tc>
        <w:tc>
          <w:tcPr>
            <w:tcW w:w="3006" w:type="dxa"/>
          </w:tcPr>
          <w:p w14:paraId="0DDF2EC7" w14:textId="4681719B" w:rsidR="00D51B68" w:rsidRDefault="00D51B68" w:rsidP="00D51B68">
            <w:r w:rsidRPr="00D51B68">
              <w:t>RM99/month</w:t>
            </w:r>
          </w:p>
        </w:tc>
      </w:tr>
      <w:tr w:rsidR="00D51B68" w14:paraId="3CEBC7E0" w14:textId="77777777" w:rsidTr="00237798">
        <w:tc>
          <w:tcPr>
            <w:tcW w:w="3005" w:type="dxa"/>
          </w:tcPr>
          <w:p w14:paraId="5B633E11" w14:textId="28D03DE9" w:rsidR="00D51B68" w:rsidRDefault="00D51B68" w:rsidP="00D51B68">
            <w:r>
              <w:t>Included in the bundle</w:t>
            </w:r>
          </w:p>
        </w:tc>
        <w:tc>
          <w:tcPr>
            <w:tcW w:w="3005" w:type="dxa"/>
          </w:tcPr>
          <w:p w14:paraId="2D3B956C" w14:textId="77777777" w:rsidR="00AB5AFB" w:rsidRDefault="00AB5AFB" w:rsidP="006033D2">
            <w:pPr>
              <w:pStyle w:val="ListParagraph"/>
              <w:numPr>
                <w:ilvl w:val="0"/>
                <w:numId w:val="1"/>
              </w:numPr>
            </w:pPr>
            <w:r w:rsidRPr="00AB5AFB">
              <w:t xml:space="preserve">Get access to </w:t>
            </w:r>
            <w:proofErr w:type="spellStart"/>
            <w:r w:rsidRPr="00AB5AFB">
              <w:t>sooka</w:t>
            </w:r>
            <w:proofErr w:type="spellEnd"/>
            <w:r w:rsidRPr="00AB5AFB">
              <w:t xml:space="preserve"> VIP TV</w:t>
            </w:r>
          </w:p>
          <w:p w14:paraId="44FD49C3" w14:textId="77777777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>Level up your Maxis experience</w:t>
            </w:r>
          </w:p>
          <w:p w14:paraId="3867A41A" w14:textId="77777777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Level up to faster, better and stronger home </w:t>
            </w:r>
            <w:proofErr w:type="spellStart"/>
            <w:r w:rsidRPr="00BB13EF">
              <w:t>WiFi</w:t>
            </w:r>
            <w:proofErr w:type="spellEnd"/>
          </w:p>
          <w:p w14:paraId="0D051FD6" w14:textId="77777777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Max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by </w:t>
            </w:r>
            <w:proofErr w:type="spellStart"/>
            <w:r w:rsidRPr="00BB13EF">
              <w:t>Maxperts</w:t>
            </w:r>
            <w:proofErr w:type="spellEnd"/>
          </w:p>
          <w:p w14:paraId="0950EABF" w14:textId="67183A9E" w:rsidR="00BB13EF" w:rsidRDefault="00BB13EF" w:rsidP="006033D2">
            <w:pPr>
              <w:pStyle w:val="ListParagraph"/>
              <w:numPr>
                <w:ilvl w:val="0"/>
                <w:numId w:val="1"/>
              </w:numPr>
            </w:pPr>
            <w:r w:rsidRPr="00BB13EF">
              <w:t>Wide range of home devices</w:t>
            </w:r>
          </w:p>
        </w:tc>
        <w:tc>
          <w:tcPr>
            <w:tcW w:w="3006" w:type="dxa"/>
          </w:tcPr>
          <w:p w14:paraId="004A4954" w14:textId="53BDA6BC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Optical Network Unit (ONU) &amp;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Router</w:t>
            </w:r>
          </w:p>
        </w:tc>
      </w:tr>
      <w:tr w:rsidR="00D51B68" w14:paraId="22EF4526" w14:textId="77777777" w:rsidTr="00237798">
        <w:tc>
          <w:tcPr>
            <w:tcW w:w="3005" w:type="dxa"/>
          </w:tcPr>
          <w:p w14:paraId="7F9D04A9" w14:textId="4D47CC09" w:rsidR="00D51B68" w:rsidRDefault="00D51B68" w:rsidP="00D51B68">
            <w:r>
              <w:t>Promotion</w:t>
            </w:r>
          </w:p>
        </w:tc>
        <w:tc>
          <w:tcPr>
            <w:tcW w:w="3005" w:type="dxa"/>
          </w:tcPr>
          <w:p w14:paraId="4D289F65" w14:textId="69E32CDA" w:rsidR="00D51B68" w:rsidRDefault="00AB5AFB" w:rsidP="00AB5AFB">
            <w:pPr>
              <w:pStyle w:val="ListParagraph"/>
              <w:numPr>
                <w:ilvl w:val="0"/>
                <w:numId w:val="1"/>
              </w:numPr>
            </w:pPr>
            <w:r w:rsidRPr="00AB5AFB">
              <w:t xml:space="preserve">36-months easy instalment for new Home Device on </w:t>
            </w:r>
            <w:proofErr w:type="spellStart"/>
            <w:r w:rsidRPr="00AB5AFB">
              <w:t>Zerolution</w:t>
            </w:r>
            <w:proofErr w:type="spellEnd"/>
            <w:r w:rsidRPr="00AB5AFB">
              <w:t>.</w:t>
            </w:r>
          </w:p>
          <w:p w14:paraId="45C8B6F6" w14:textId="78EB255B" w:rsidR="006033D2" w:rsidRDefault="002D2494" w:rsidP="00AB5AFB">
            <w:pPr>
              <w:pStyle w:val="ListParagraph"/>
              <w:numPr>
                <w:ilvl w:val="0"/>
                <w:numId w:val="1"/>
              </w:numPr>
            </w:pPr>
            <w:r>
              <w:t>RM 0 upfront payment for purchase new tablet</w:t>
            </w:r>
          </w:p>
        </w:tc>
        <w:tc>
          <w:tcPr>
            <w:tcW w:w="3006" w:type="dxa"/>
          </w:tcPr>
          <w:p w14:paraId="0E300496" w14:textId="77777777" w:rsidR="00D51B68" w:rsidRDefault="002D2494" w:rsidP="002D2494">
            <w:pPr>
              <w:pStyle w:val="ListParagraph"/>
              <w:numPr>
                <w:ilvl w:val="0"/>
                <w:numId w:val="1"/>
              </w:numPr>
            </w:pPr>
            <w:r w:rsidRPr="002D2494">
              <w:t>Free DECT Phone worth RM149</w:t>
            </w:r>
          </w:p>
          <w:p w14:paraId="401FE70A" w14:textId="0A20C9DA" w:rsidR="002D2494" w:rsidRDefault="002D2494" w:rsidP="002D2494">
            <w:pPr>
              <w:pStyle w:val="ListParagraph"/>
              <w:numPr>
                <w:ilvl w:val="0"/>
                <w:numId w:val="1"/>
              </w:numPr>
            </w:pPr>
            <w:r w:rsidRPr="002D2494">
              <w:t>FREE 30mins/month**</w:t>
            </w:r>
          </w:p>
        </w:tc>
      </w:tr>
    </w:tbl>
    <w:p w14:paraId="09A4D61C" w14:textId="449BE753" w:rsidR="0030647D" w:rsidRDefault="0030647D" w:rsidP="00D51B68"/>
    <w:p w14:paraId="4F39BE57" w14:textId="012E083B" w:rsidR="00AE2AFF" w:rsidRDefault="00AE2AFF" w:rsidP="00D51B68">
      <w:r>
        <w:t>Home Broadband (Most Expens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51B68" w14:paraId="76FAC16C" w14:textId="77777777" w:rsidTr="0039706E">
        <w:tc>
          <w:tcPr>
            <w:tcW w:w="3005" w:type="dxa"/>
          </w:tcPr>
          <w:p w14:paraId="7547E027" w14:textId="77777777" w:rsidR="00D51B68" w:rsidRDefault="00D51B68" w:rsidP="00D51B68"/>
        </w:tc>
        <w:tc>
          <w:tcPr>
            <w:tcW w:w="3005" w:type="dxa"/>
          </w:tcPr>
          <w:p w14:paraId="616F1C1F" w14:textId="4AAAE31D" w:rsidR="00D51B68" w:rsidRDefault="00D51B68" w:rsidP="00D51B68">
            <w:r w:rsidRPr="00D51B68">
              <w:t>Maxis Fibre Home Broadband</w:t>
            </w:r>
          </w:p>
        </w:tc>
        <w:tc>
          <w:tcPr>
            <w:tcW w:w="3006" w:type="dxa"/>
          </w:tcPr>
          <w:p w14:paraId="7E96B716" w14:textId="7928E2D3" w:rsidR="00D51B68" w:rsidRDefault="00D51B68" w:rsidP="00D51B68">
            <w:r w:rsidRPr="00D51B68">
              <w:t>TM Unifi Home Broadband</w:t>
            </w:r>
          </w:p>
        </w:tc>
      </w:tr>
      <w:tr w:rsidR="00D51B68" w14:paraId="4EF44F67" w14:textId="77777777" w:rsidTr="0039706E">
        <w:tc>
          <w:tcPr>
            <w:tcW w:w="3005" w:type="dxa"/>
          </w:tcPr>
          <w:p w14:paraId="0CDB44F3" w14:textId="55727E05" w:rsidR="00D51B68" w:rsidRDefault="00D51B68" w:rsidP="00D51B68">
            <w:r>
              <w:t>Download Speed</w:t>
            </w:r>
          </w:p>
        </w:tc>
        <w:tc>
          <w:tcPr>
            <w:tcW w:w="3005" w:type="dxa"/>
          </w:tcPr>
          <w:p w14:paraId="52F0C35E" w14:textId="5B3C4B0B" w:rsidR="00D51B68" w:rsidRDefault="00D51B68" w:rsidP="00D51B68">
            <w:r w:rsidRPr="00D51B68">
              <w:t>300Mbps</w:t>
            </w:r>
          </w:p>
        </w:tc>
        <w:tc>
          <w:tcPr>
            <w:tcW w:w="3006" w:type="dxa"/>
          </w:tcPr>
          <w:p w14:paraId="7983C39D" w14:textId="73860961" w:rsidR="00D51B68" w:rsidRDefault="00D51B68" w:rsidP="00D51B68">
            <w:r w:rsidRPr="00D51B68">
              <w:t>800Mbps</w:t>
            </w:r>
          </w:p>
        </w:tc>
      </w:tr>
      <w:tr w:rsidR="00D51B68" w14:paraId="68C586B7" w14:textId="77777777" w:rsidTr="0039706E">
        <w:tc>
          <w:tcPr>
            <w:tcW w:w="3005" w:type="dxa"/>
          </w:tcPr>
          <w:p w14:paraId="0D96F584" w14:textId="77777777" w:rsidR="00D51B68" w:rsidRDefault="00D51B68" w:rsidP="00D51B68">
            <w:r>
              <w:t>Cost</w:t>
            </w:r>
          </w:p>
        </w:tc>
        <w:tc>
          <w:tcPr>
            <w:tcW w:w="3005" w:type="dxa"/>
          </w:tcPr>
          <w:p w14:paraId="73558D49" w14:textId="03AF1A0E" w:rsidR="00D51B68" w:rsidRDefault="00D51B68" w:rsidP="00D51B68">
            <w:r w:rsidRPr="00D51B68">
              <w:t>RM</w:t>
            </w:r>
            <w:r w:rsidR="00BB13EF">
              <w:t>149</w:t>
            </w:r>
            <w:r w:rsidRPr="00D51B68">
              <w:t>/month</w:t>
            </w:r>
          </w:p>
        </w:tc>
        <w:tc>
          <w:tcPr>
            <w:tcW w:w="3006" w:type="dxa"/>
          </w:tcPr>
          <w:p w14:paraId="341A1C89" w14:textId="7DFC63FE" w:rsidR="00D51B68" w:rsidRDefault="00D51B68" w:rsidP="00D51B68">
            <w:r w:rsidRPr="00D51B68">
              <w:t>RM</w:t>
            </w:r>
            <w:r w:rsidR="00BB13EF">
              <w:t>29</w:t>
            </w:r>
            <w:r w:rsidRPr="00D51B68">
              <w:t>9/month</w:t>
            </w:r>
          </w:p>
        </w:tc>
      </w:tr>
      <w:tr w:rsidR="00D51B68" w14:paraId="654C28FA" w14:textId="77777777" w:rsidTr="0039706E">
        <w:tc>
          <w:tcPr>
            <w:tcW w:w="3005" w:type="dxa"/>
          </w:tcPr>
          <w:p w14:paraId="7CCDF73D" w14:textId="77777777" w:rsidR="00D51B68" w:rsidRDefault="00D51B68" w:rsidP="00D51B68">
            <w:r>
              <w:t>Included in the bundle</w:t>
            </w:r>
          </w:p>
        </w:tc>
        <w:tc>
          <w:tcPr>
            <w:tcW w:w="3005" w:type="dxa"/>
          </w:tcPr>
          <w:p w14:paraId="7D53722B" w14:textId="77777777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 xml:space="preserve">Superfast and stable </w:t>
            </w:r>
            <w:proofErr w:type="spellStart"/>
            <w:r>
              <w:t>WiFi</w:t>
            </w:r>
            <w:proofErr w:type="spellEnd"/>
          </w:p>
          <w:p w14:paraId="475C6B22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Latest Home Devices</w:t>
            </w:r>
          </w:p>
          <w:p w14:paraId="0492DA6C" w14:textId="346C0120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Strong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coverage in every room</w:t>
            </w:r>
          </w:p>
        </w:tc>
        <w:tc>
          <w:tcPr>
            <w:tcW w:w="3006" w:type="dxa"/>
          </w:tcPr>
          <w:p w14:paraId="369F2542" w14:textId="77777777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12 months access to Disney+ </w:t>
            </w:r>
            <w:proofErr w:type="spellStart"/>
            <w:r w:rsidRPr="00BB13EF">
              <w:t>Hotstar</w:t>
            </w:r>
            <w:proofErr w:type="spellEnd"/>
          </w:p>
          <w:p w14:paraId="4A17FD36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No commitment, cancel without penalty within the first 30-days FREE TRIAL</w:t>
            </w:r>
          </w:p>
          <w:p w14:paraId="7C24A751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>Unifi Home</w:t>
            </w:r>
          </w:p>
          <w:p w14:paraId="7F90E8C3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  <w:p w14:paraId="19B96436" w14:textId="77777777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WiFi</w:t>
            </w:r>
            <w:proofErr w:type="spellEnd"/>
            <w:r>
              <w:t xml:space="preserve"> 6 certified Mesh</w:t>
            </w:r>
          </w:p>
          <w:p w14:paraId="10D20D12" w14:textId="671D211C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>24 hrs Service Guarantee</w:t>
            </w:r>
          </w:p>
        </w:tc>
      </w:tr>
      <w:tr w:rsidR="00D51B68" w14:paraId="2804210B" w14:textId="77777777" w:rsidTr="0039706E">
        <w:tc>
          <w:tcPr>
            <w:tcW w:w="3005" w:type="dxa"/>
          </w:tcPr>
          <w:p w14:paraId="35CCFCED" w14:textId="77777777" w:rsidR="00D51B68" w:rsidRDefault="00D51B68" w:rsidP="00D51B68">
            <w:r>
              <w:t>Promotion</w:t>
            </w:r>
          </w:p>
        </w:tc>
        <w:tc>
          <w:tcPr>
            <w:tcW w:w="3005" w:type="dxa"/>
          </w:tcPr>
          <w:p w14:paraId="140FDE7A" w14:textId="142160F6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>
              <w:t xml:space="preserve">Free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</w:tc>
        <w:tc>
          <w:tcPr>
            <w:tcW w:w="3006" w:type="dxa"/>
          </w:tcPr>
          <w:p w14:paraId="7E1254A2" w14:textId="77777777" w:rsidR="00D51B68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Get RM50 bill rebate if your service is not restored within 24 hours</w:t>
            </w:r>
          </w:p>
          <w:p w14:paraId="3FD6A1A6" w14:textId="47EF4CA0" w:rsidR="00BB13EF" w:rsidRDefault="00BB13EF" w:rsidP="00BB13EF">
            <w:pPr>
              <w:pStyle w:val="ListParagraph"/>
              <w:numPr>
                <w:ilvl w:val="0"/>
                <w:numId w:val="1"/>
              </w:numPr>
            </w:pPr>
            <w:r w:rsidRPr="00BB13EF">
              <w:t>T&amp;C apply</w:t>
            </w:r>
          </w:p>
        </w:tc>
      </w:tr>
    </w:tbl>
    <w:p w14:paraId="41745E44" w14:textId="77777777" w:rsidR="00AE2AFF" w:rsidRDefault="00AE2AFF" w:rsidP="00D51B68"/>
    <w:p w14:paraId="3D0EC1E0" w14:textId="77777777" w:rsidR="00A54B96" w:rsidRDefault="00A54B96" w:rsidP="00D51B68"/>
    <w:p w14:paraId="1C667D2A" w14:textId="05D7F01A" w:rsidR="003E0152" w:rsidRDefault="003E0152" w:rsidP="00D51B68">
      <w:r>
        <w:lastRenderedPageBreak/>
        <w:t>Office Broadband (Cheape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E0152" w14:paraId="6D98805B" w14:textId="77777777" w:rsidTr="00390E70">
        <w:tc>
          <w:tcPr>
            <w:tcW w:w="3005" w:type="dxa"/>
          </w:tcPr>
          <w:p w14:paraId="22DC72D3" w14:textId="77777777" w:rsidR="003E0152" w:rsidRDefault="003E0152" w:rsidP="00D51B68"/>
        </w:tc>
        <w:tc>
          <w:tcPr>
            <w:tcW w:w="3005" w:type="dxa"/>
          </w:tcPr>
          <w:p w14:paraId="7E2DD5D3" w14:textId="3310171A" w:rsidR="003E0152" w:rsidRDefault="00622D18" w:rsidP="00D51B68">
            <w:r w:rsidRPr="00622D18">
              <w:t>Maxis Fibre Business Broadband</w:t>
            </w:r>
          </w:p>
        </w:tc>
        <w:tc>
          <w:tcPr>
            <w:tcW w:w="3006" w:type="dxa"/>
          </w:tcPr>
          <w:p w14:paraId="3F71034D" w14:textId="42020D7C" w:rsidR="003E0152" w:rsidRDefault="00622D18" w:rsidP="00D51B68">
            <w:r w:rsidRPr="00622D18">
              <w:t>TIME Fibre Business Broadband</w:t>
            </w:r>
          </w:p>
        </w:tc>
      </w:tr>
      <w:tr w:rsidR="003E0152" w14:paraId="1FB883D1" w14:textId="77777777" w:rsidTr="00390E70">
        <w:tc>
          <w:tcPr>
            <w:tcW w:w="3005" w:type="dxa"/>
          </w:tcPr>
          <w:p w14:paraId="0E8105AB" w14:textId="77777777" w:rsidR="003E0152" w:rsidRDefault="003E0152" w:rsidP="00D51B68">
            <w:r>
              <w:t>Download Speed</w:t>
            </w:r>
          </w:p>
        </w:tc>
        <w:tc>
          <w:tcPr>
            <w:tcW w:w="3005" w:type="dxa"/>
          </w:tcPr>
          <w:p w14:paraId="06C32619" w14:textId="3BB2712E" w:rsidR="003E0152" w:rsidRDefault="00733EA5" w:rsidP="00D51B68">
            <w:r>
              <w:t>1G</w:t>
            </w:r>
            <w:r w:rsidR="00622D18" w:rsidRPr="00622D18">
              <w:t>bps</w:t>
            </w:r>
          </w:p>
        </w:tc>
        <w:tc>
          <w:tcPr>
            <w:tcW w:w="3006" w:type="dxa"/>
          </w:tcPr>
          <w:p w14:paraId="079950AC" w14:textId="7104E6DA" w:rsidR="003E0152" w:rsidRDefault="00622D18" w:rsidP="00D51B68">
            <w:r w:rsidRPr="00622D18">
              <w:t>100Mbps</w:t>
            </w:r>
          </w:p>
        </w:tc>
      </w:tr>
      <w:tr w:rsidR="003E0152" w14:paraId="6FB9EE46" w14:textId="77777777" w:rsidTr="00390E70">
        <w:tc>
          <w:tcPr>
            <w:tcW w:w="3005" w:type="dxa"/>
          </w:tcPr>
          <w:p w14:paraId="04A5BEA6" w14:textId="77777777" w:rsidR="003E0152" w:rsidRDefault="003E0152" w:rsidP="00D51B68">
            <w:r>
              <w:t>Cost</w:t>
            </w:r>
          </w:p>
        </w:tc>
        <w:tc>
          <w:tcPr>
            <w:tcW w:w="3005" w:type="dxa"/>
          </w:tcPr>
          <w:p w14:paraId="658F91FC" w14:textId="1E0ACD2C" w:rsidR="003E0152" w:rsidRDefault="00622D18" w:rsidP="00D51B68">
            <w:r w:rsidRPr="00622D18">
              <w:t>RM1</w:t>
            </w:r>
            <w:r w:rsidR="00733EA5">
              <w:t>89</w:t>
            </w:r>
            <w:r w:rsidRPr="00622D18">
              <w:t>/month</w:t>
            </w:r>
          </w:p>
        </w:tc>
        <w:tc>
          <w:tcPr>
            <w:tcW w:w="3006" w:type="dxa"/>
          </w:tcPr>
          <w:p w14:paraId="4FE06CC7" w14:textId="45352800" w:rsidR="003E0152" w:rsidRDefault="00622D18" w:rsidP="00D51B68">
            <w:r w:rsidRPr="00622D18">
              <w:t>RM158/month</w:t>
            </w:r>
          </w:p>
        </w:tc>
      </w:tr>
      <w:tr w:rsidR="003E0152" w14:paraId="08457CDE" w14:textId="77777777" w:rsidTr="00390E70">
        <w:tc>
          <w:tcPr>
            <w:tcW w:w="3005" w:type="dxa"/>
          </w:tcPr>
          <w:p w14:paraId="4AF6E76B" w14:textId="77777777" w:rsidR="003E0152" w:rsidRDefault="003E0152" w:rsidP="00D51B68">
            <w:r>
              <w:t>Included in the bundle</w:t>
            </w:r>
          </w:p>
        </w:tc>
        <w:tc>
          <w:tcPr>
            <w:tcW w:w="3005" w:type="dxa"/>
          </w:tcPr>
          <w:p w14:paraId="445E1060" w14:textId="77777777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ATA box and DECT phone</w:t>
            </w:r>
          </w:p>
          <w:p w14:paraId="57732234" w14:textId="7777777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200 shareable minutes/line and competitive call rates</w:t>
            </w:r>
          </w:p>
          <w:p w14:paraId="584E9B86" w14:textId="77777777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Mesh </w:t>
            </w:r>
            <w:proofErr w:type="spellStart"/>
            <w:r>
              <w:t>WiFi</w:t>
            </w:r>
            <w:proofErr w:type="spellEnd"/>
          </w:p>
          <w:p w14:paraId="7DEF7949" w14:textId="77777777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>Always-on wireless internet backup service</w:t>
            </w:r>
          </w:p>
          <w:p w14:paraId="24A37041" w14:textId="77777777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Next-gen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  <w:p w14:paraId="7D18D49A" w14:textId="3CDEBFB9" w:rsidR="00D30FE9" w:rsidRDefault="00D30FE9" w:rsidP="00733EA5">
            <w:pPr>
              <w:pStyle w:val="ListParagraph"/>
              <w:numPr>
                <w:ilvl w:val="0"/>
                <w:numId w:val="1"/>
              </w:numPr>
            </w:pPr>
            <w:r>
              <w:t>1 Basic Voice Line</w:t>
            </w:r>
          </w:p>
        </w:tc>
        <w:tc>
          <w:tcPr>
            <w:tcW w:w="3006" w:type="dxa"/>
          </w:tcPr>
          <w:p w14:paraId="432F1751" w14:textId="77777777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100GB Time </w:t>
            </w:r>
            <w:proofErr w:type="spellStart"/>
            <w:r>
              <w:t>BizCloud</w:t>
            </w:r>
            <w:proofErr w:type="spellEnd"/>
            <w:r>
              <w:t xml:space="preserve"> storage</w:t>
            </w:r>
          </w:p>
          <w:p w14:paraId="7B96AF06" w14:textId="7777777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1 voice line + free minutes</w:t>
            </w:r>
          </w:p>
          <w:p w14:paraId="52E54B77" w14:textId="7777777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Dynamic IP</w:t>
            </w:r>
          </w:p>
          <w:p w14:paraId="3CA104E4" w14:textId="2BCA5687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1 x </w:t>
            </w:r>
            <w:proofErr w:type="spellStart"/>
            <w:r>
              <w:t>WiFi</w:t>
            </w:r>
            <w:proofErr w:type="spellEnd"/>
            <w:r>
              <w:t xml:space="preserve"> 6 router</w:t>
            </w:r>
          </w:p>
        </w:tc>
      </w:tr>
      <w:tr w:rsidR="003E0152" w14:paraId="3AAA9BD7" w14:textId="77777777" w:rsidTr="00390E70">
        <w:tc>
          <w:tcPr>
            <w:tcW w:w="3005" w:type="dxa"/>
          </w:tcPr>
          <w:p w14:paraId="6CD4028C" w14:textId="77777777" w:rsidR="003E0152" w:rsidRDefault="003E0152" w:rsidP="00D51B68">
            <w:r>
              <w:t>Promotion</w:t>
            </w:r>
          </w:p>
        </w:tc>
        <w:tc>
          <w:tcPr>
            <w:tcW w:w="3005" w:type="dxa"/>
          </w:tcPr>
          <w:p w14:paraId="1C0DB081" w14:textId="77777777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Free consultation and configuration services</w:t>
            </w:r>
          </w:p>
          <w:p w14:paraId="1C72B404" w14:textId="3143DE6C" w:rsidR="00733EA5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 xml:space="preserve">Free installation by </w:t>
            </w:r>
            <w:proofErr w:type="spellStart"/>
            <w:r>
              <w:t>Maxperts</w:t>
            </w:r>
            <w:proofErr w:type="spellEnd"/>
            <w:r>
              <w:t xml:space="preserve"> and aftersales support</w:t>
            </w:r>
          </w:p>
        </w:tc>
        <w:tc>
          <w:tcPr>
            <w:tcW w:w="3006" w:type="dxa"/>
          </w:tcPr>
          <w:p w14:paraId="7770BA5E" w14:textId="733604A3" w:rsidR="003E0152" w:rsidRDefault="00733EA5" w:rsidP="00733EA5">
            <w:pPr>
              <w:pStyle w:val="ListParagraph"/>
              <w:numPr>
                <w:ilvl w:val="0"/>
                <w:numId w:val="1"/>
              </w:numPr>
            </w:pPr>
            <w:r>
              <w:t>Free 1 Month</w:t>
            </w:r>
          </w:p>
        </w:tc>
      </w:tr>
    </w:tbl>
    <w:p w14:paraId="3E294BF7" w14:textId="77777777" w:rsidR="003E0152" w:rsidRDefault="003E0152" w:rsidP="00D51B68"/>
    <w:p w14:paraId="515419CC" w14:textId="16AD9FF5" w:rsidR="003E0152" w:rsidRDefault="003E0152" w:rsidP="00D51B68">
      <w:r>
        <w:t>Office Broadband (Most Expens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E0152" w14:paraId="737F3F3D" w14:textId="77777777" w:rsidTr="00390E70">
        <w:tc>
          <w:tcPr>
            <w:tcW w:w="3005" w:type="dxa"/>
          </w:tcPr>
          <w:p w14:paraId="226E8380" w14:textId="77777777" w:rsidR="003E0152" w:rsidRDefault="003E0152" w:rsidP="00D51B68"/>
        </w:tc>
        <w:tc>
          <w:tcPr>
            <w:tcW w:w="3005" w:type="dxa"/>
          </w:tcPr>
          <w:p w14:paraId="04B7778E" w14:textId="4E6DCC44" w:rsidR="003E0152" w:rsidRDefault="00622D18" w:rsidP="00D51B68">
            <w:r w:rsidRPr="00622D18">
              <w:t>Maxis Fibre Business Broadband</w:t>
            </w:r>
          </w:p>
        </w:tc>
        <w:tc>
          <w:tcPr>
            <w:tcW w:w="3006" w:type="dxa"/>
          </w:tcPr>
          <w:p w14:paraId="0D7242F4" w14:textId="13A7DB57" w:rsidR="003E0152" w:rsidRDefault="00622D18" w:rsidP="00D51B68">
            <w:r w:rsidRPr="00622D18">
              <w:t>TM Unifi Biz Broadband</w:t>
            </w:r>
          </w:p>
        </w:tc>
      </w:tr>
      <w:tr w:rsidR="003E0152" w14:paraId="11A9FF7D" w14:textId="77777777" w:rsidTr="00390E70">
        <w:tc>
          <w:tcPr>
            <w:tcW w:w="3005" w:type="dxa"/>
          </w:tcPr>
          <w:p w14:paraId="73A9F4A1" w14:textId="77777777" w:rsidR="003E0152" w:rsidRDefault="003E0152" w:rsidP="00D51B68">
            <w:r>
              <w:t>Download Speed</w:t>
            </w:r>
          </w:p>
        </w:tc>
        <w:tc>
          <w:tcPr>
            <w:tcW w:w="3005" w:type="dxa"/>
          </w:tcPr>
          <w:p w14:paraId="5A1AACDD" w14:textId="1ED69D0E" w:rsidR="003E0152" w:rsidRDefault="00D30FE9" w:rsidP="00D51B68">
            <w:r>
              <w:t>8</w:t>
            </w:r>
            <w:r w:rsidR="00622D18" w:rsidRPr="00622D18">
              <w:t>00Mbps</w:t>
            </w:r>
          </w:p>
        </w:tc>
        <w:tc>
          <w:tcPr>
            <w:tcW w:w="3006" w:type="dxa"/>
          </w:tcPr>
          <w:p w14:paraId="4C66752C" w14:textId="201F0B49" w:rsidR="003E0152" w:rsidRDefault="00622D18" w:rsidP="00D51B68">
            <w:r w:rsidRPr="00622D18">
              <w:t>800Mbps</w:t>
            </w:r>
          </w:p>
        </w:tc>
      </w:tr>
      <w:tr w:rsidR="003E0152" w14:paraId="58D49F52" w14:textId="77777777" w:rsidTr="00390E70">
        <w:tc>
          <w:tcPr>
            <w:tcW w:w="3005" w:type="dxa"/>
          </w:tcPr>
          <w:p w14:paraId="41BB2478" w14:textId="77777777" w:rsidR="003E0152" w:rsidRDefault="003E0152" w:rsidP="00D51B68">
            <w:r>
              <w:t>Cost</w:t>
            </w:r>
          </w:p>
        </w:tc>
        <w:tc>
          <w:tcPr>
            <w:tcW w:w="3005" w:type="dxa"/>
          </w:tcPr>
          <w:p w14:paraId="4372E310" w14:textId="5B258986" w:rsidR="003E0152" w:rsidRDefault="00622D18" w:rsidP="00D51B68">
            <w:r w:rsidRPr="00622D18">
              <w:t>RM</w:t>
            </w:r>
            <w:r w:rsidR="00D30FE9">
              <w:t>349</w:t>
            </w:r>
            <w:r w:rsidRPr="00622D18">
              <w:t>/month</w:t>
            </w:r>
          </w:p>
        </w:tc>
        <w:tc>
          <w:tcPr>
            <w:tcW w:w="3006" w:type="dxa"/>
          </w:tcPr>
          <w:p w14:paraId="297DC3FE" w14:textId="15704D79" w:rsidR="003E0152" w:rsidRDefault="00622D18" w:rsidP="00622D18">
            <w:r w:rsidRPr="00622D18">
              <w:t>RM349/month</w:t>
            </w:r>
          </w:p>
        </w:tc>
      </w:tr>
      <w:tr w:rsidR="003E0152" w14:paraId="7C82F6B2" w14:textId="77777777" w:rsidTr="00390E70">
        <w:tc>
          <w:tcPr>
            <w:tcW w:w="3005" w:type="dxa"/>
          </w:tcPr>
          <w:p w14:paraId="6FF0E188" w14:textId="77777777" w:rsidR="003E0152" w:rsidRDefault="003E0152" w:rsidP="00D51B68">
            <w:r>
              <w:t>Included in the bundle</w:t>
            </w:r>
          </w:p>
        </w:tc>
        <w:tc>
          <w:tcPr>
            <w:tcW w:w="3005" w:type="dxa"/>
          </w:tcPr>
          <w:p w14:paraId="2F889C21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ATA box and DECT phone</w:t>
            </w:r>
          </w:p>
          <w:p w14:paraId="26DA609A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200 shareable minutes/line and competitive call rates</w:t>
            </w:r>
          </w:p>
          <w:p w14:paraId="22B8B9C8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 xml:space="preserve">Mesh </w:t>
            </w:r>
            <w:proofErr w:type="spellStart"/>
            <w:r>
              <w:t>WiFi</w:t>
            </w:r>
            <w:proofErr w:type="spellEnd"/>
          </w:p>
          <w:p w14:paraId="23BBEC39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Always-on wireless internet backup service</w:t>
            </w:r>
          </w:p>
          <w:p w14:paraId="7B6213E1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 xml:space="preserve">Next-gen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  <w:p w14:paraId="070908F5" w14:textId="4F917DE1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1 Basic Voice Line</w:t>
            </w:r>
          </w:p>
        </w:tc>
        <w:tc>
          <w:tcPr>
            <w:tcW w:w="3006" w:type="dxa"/>
          </w:tcPr>
          <w:p w14:paraId="464E2BD0" w14:textId="77777777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Simple Voice Plan 70</w:t>
            </w:r>
          </w:p>
          <w:p w14:paraId="1BBB0A8A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Free calls Fixed to Fixed line</w:t>
            </w:r>
          </w:p>
          <w:p w14:paraId="00A95DDF" w14:textId="418EF1A1" w:rsidR="00D30FE9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>8sen/min Fixed line to Mobile</w:t>
            </w:r>
          </w:p>
        </w:tc>
      </w:tr>
      <w:tr w:rsidR="003E0152" w14:paraId="5EA37BB5" w14:textId="77777777" w:rsidTr="00390E70">
        <w:tc>
          <w:tcPr>
            <w:tcW w:w="3005" w:type="dxa"/>
          </w:tcPr>
          <w:p w14:paraId="473EFDD4" w14:textId="77777777" w:rsidR="003E0152" w:rsidRDefault="003E0152" w:rsidP="00D51B68">
            <w:r>
              <w:t>Promotion</w:t>
            </w:r>
          </w:p>
        </w:tc>
        <w:tc>
          <w:tcPr>
            <w:tcW w:w="3005" w:type="dxa"/>
          </w:tcPr>
          <w:p w14:paraId="67E772F0" w14:textId="77777777" w:rsidR="00D30FE9" w:rsidRDefault="00D30FE9" w:rsidP="00D30FE9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Free consultation and configuration services</w:t>
            </w:r>
          </w:p>
          <w:p w14:paraId="569C9A70" w14:textId="352C994A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 xml:space="preserve">Free installation by </w:t>
            </w:r>
            <w:proofErr w:type="spellStart"/>
            <w:r>
              <w:t>Maxperts</w:t>
            </w:r>
            <w:proofErr w:type="spellEnd"/>
            <w:r>
              <w:t xml:space="preserve"> and aftersales support</w:t>
            </w:r>
          </w:p>
        </w:tc>
        <w:tc>
          <w:tcPr>
            <w:tcW w:w="3006" w:type="dxa"/>
          </w:tcPr>
          <w:p w14:paraId="50DD8E28" w14:textId="3C034172" w:rsidR="003E0152" w:rsidRDefault="00D30FE9" w:rsidP="00D30FE9">
            <w:pPr>
              <w:pStyle w:val="ListParagraph"/>
              <w:numPr>
                <w:ilvl w:val="0"/>
                <w:numId w:val="1"/>
              </w:numPr>
            </w:pPr>
            <w:r>
              <w:t xml:space="preserve">Free </w:t>
            </w:r>
            <w:proofErr w:type="spellStart"/>
            <w:r>
              <w:t>Dect</w:t>
            </w:r>
            <w:proofErr w:type="spellEnd"/>
            <w:r>
              <w:t xml:space="preserve"> Phone &amp; MESH </w:t>
            </w:r>
            <w:proofErr w:type="spellStart"/>
            <w:r>
              <w:t>WiFi</w:t>
            </w:r>
            <w:proofErr w:type="spellEnd"/>
            <w:r>
              <w:t xml:space="preserve"> (2units)</w:t>
            </w:r>
          </w:p>
        </w:tc>
      </w:tr>
    </w:tbl>
    <w:p w14:paraId="1AF3F764" w14:textId="77777777" w:rsidR="003E0152" w:rsidRDefault="003E0152" w:rsidP="00D51B68"/>
    <w:p w14:paraId="3495A441" w14:textId="77777777" w:rsidR="00A54B96" w:rsidRDefault="00A54B96" w:rsidP="00D51B68"/>
    <w:p w14:paraId="52482D48" w14:textId="6320CC79" w:rsidR="001F304F" w:rsidRDefault="001F304F" w:rsidP="00D51B68">
      <w:r>
        <w:lastRenderedPageBreak/>
        <w:t>Wireless Broadband (Cheapes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469F3411" w14:textId="77777777" w:rsidTr="0039706E">
        <w:tc>
          <w:tcPr>
            <w:tcW w:w="3005" w:type="dxa"/>
          </w:tcPr>
          <w:p w14:paraId="35FE02B1" w14:textId="77777777" w:rsidR="001F304F" w:rsidRDefault="001F304F" w:rsidP="00D51B68"/>
        </w:tc>
        <w:tc>
          <w:tcPr>
            <w:tcW w:w="3005" w:type="dxa"/>
          </w:tcPr>
          <w:p w14:paraId="6CBA0A7A" w14:textId="45435E72" w:rsidR="001F304F" w:rsidRDefault="00622D18" w:rsidP="00D51B68">
            <w:r w:rsidRPr="00622D18">
              <w:t xml:space="preserve">U Mobile </w:t>
            </w:r>
            <w:proofErr w:type="spellStart"/>
            <w:r w:rsidRPr="00622D18">
              <w:t>Giler</w:t>
            </w:r>
            <w:proofErr w:type="spellEnd"/>
            <w:r w:rsidRPr="00622D18">
              <w:t xml:space="preserve"> Unlimited GX30</w:t>
            </w:r>
          </w:p>
        </w:tc>
        <w:tc>
          <w:tcPr>
            <w:tcW w:w="3006" w:type="dxa"/>
          </w:tcPr>
          <w:p w14:paraId="3830E3C8" w14:textId="0B6AF7BC" w:rsidR="001F304F" w:rsidRDefault="00622D18" w:rsidP="00D51B68">
            <w:r w:rsidRPr="00622D18">
              <w:t xml:space="preserve">Yes 4G </w:t>
            </w:r>
            <w:proofErr w:type="spellStart"/>
            <w:r w:rsidRPr="00622D18">
              <w:t>Konfem</w:t>
            </w:r>
            <w:proofErr w:type="spellEnd"/>
            <w:r w:rsidRPr="00622D18">
              <w:t xml:space="preserve"> Unlimited 49</w:t>
            </w:r>
          </w:p>
        </w:tc>
      </w:tr>
      <w:tr w:rsidR="001F304F" w14:paraId="4EA0CCD9" w14:textId="77777777" w:rsidTr="0039706E">
        <w:tc>
          <w:tcPr>
            <w:tcW w:w="3005" w:type="dxa"/>
          </w:tcPr>
          <w:p w14:paraId="649D43CB" w14:textId="118EA0D0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003EB7DD" w14:textId="72E3AFD1" w:rsidR="001F304F" w:rsidRDefault="00622D18" w:rsidP="00D51B68">
            <w:r>
              <w:t>6Mbps</w:t>
            </w:r>
          </w:p>
        </w:tc>
        <w:tc>
          <w:tcPr>
            <w:tcW w:w="3006" w:type="dxa"/>
          </w:tcPr>
          <w:p w14:paraId="01204918" w14:textId="4B13578E" w:rsidR="001F304F" w:rsidRDefault="00A54B96" w:rsidP="00D51B68">
            <w:r>
              <w:t>7</w:t>
            </w:r>
            <w:r w:rsidR="00622D18">
              <w:t>Mbps</w:t>
            </w:r>
          </w:p>
        </w:tc>
      </w:tr>
      <w:tr w:rsidR="001F304F" w14:paraId="4D8B5A9C" w14:textId="77777777" w:rsidTr="0039706E">
        <w:tc>
          <w:tcPr>
            <w:tcW w:w="3005" w:type="dxa"/>
          </w:tcPr>
          <w:p w14:paraId="09DF92B7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610C2229" w14:textId="0C6DADCC" w:rsidR="001F304F" w:rsidRDefault="00622D18" w:rsidP="00D51B68">
            <w:r w:rsidRPr="00622D18">
              <w:t>RM30/month</w:t>
            </w:r>
          </w:p>
        </w:tc>
        <w:tc>
          <w:tcPr>
            <w:tcW w:w="3006" w:type="dxa"/>
          </w:tcPr>
          <w:p w14:paraId="29877B21" w14:textId="585B17DE" w:rsidR="001F304F" w:rsidRDefault="00622D18" w:rsidP="00D51B68">
            <w:r w:rsidRPr="00622D18">
              <w:t>RM49/month</w:t>
            </w:r>
          </w:p>
        </w:tc>
      </w:tr>
      <w:tr w:rsidR="001F304F" w14:paraId="0FF800FB" w14:textId="77777777" w:rsidTr="0039706E">
        <w:tc>
          <w:tcPr>
            <w:tcW w:w="3005" w:type="dxa"/>
          </w:tcPr>
          <w:p w14:paraId="761FE04B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3D19A015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Internet Quota unlimited</w:t>
            </w:r>
          </w:p>
          <w:p w14:paraId="7F2A8020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Calls Quota Not applicable</w:t>
            </w:r>
          </w:p>
          <w:p w14:paraId="25DEFAC7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Validity 30 days</w:t>
            </w:r>
          </w:p>
          <w:p w14:paraId="3FECA458" w14:textId="69A4E600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Auto-Renewal</w:t>
            </w:r>
          </w:p>
        </w:tc>
        <w:tc>
          <w:tcPr>
            <w:tcW w:w="3006" w:type="dxa"/>
          </w:tcPr>
          <w:p w14:paraId="645716AC" w14:textId="77777777" w:rsidR="001F304F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Unlimited quota</w:t>
            </w:r>
          </w:p>
          <w:p w14:paraId="232C18EA" w14:textId="77777777" w:rsidR="00A54B96" w:rsidRDefault="00A54B96" w:rsidP="00A54B96">
            <w:pPr>
              <w:pStyle w:val="ListParagraph"/>
              <w:numPr>
                <w:ilvl w:val="0"/>
                <w:numId w:val="1"/>
              </w:numPr>
            </w:pPr>
            <w:r>
              <w:t>100 minutes voice calls</w:t>
            </w:r>
          </w:p>
          <w:p w14:paraId="03714E6A" w14:textId="77777777" w:rsidR="009E2E7E" w:rsidRDefault="009E2E7E" w:rsidP="00A54B96">
            <w:pPr>
              <w:pStyle w:val="ListParagraph"/>
              <w:numPr>
                <w:ilvl w:val="0"/>
                <w:numId w:val="1"/>
              </w:numPr>
            </w:pPr>
            <w:r>
              <w:t xml:space="preserve">9 </w:t>
            </w:r>
            <w:proofErr w:type="spellStart"/>
            <w:r>
              <w:t>sen</w:t>
            </w:r>
            <w:proofErr w:type="spellEnd"/>
            <w:r>
              <w:t>/SMS/min(offnet)</w:t>
            </w:r>
          </w:p>
          <w:p w14:paraId="74698AA0" w14:textId="2CA6CCE1" w:rsidR="009E2E7E" w:rsidRDefault="009E2E7E" w:rsidP="00A54B96">
            <w:pPr>
              <w:pStyle w:val="ListParagraph"/>
              <w:numPr>
                <w:ilvl w:val="0"/>
                <w:numId w:val="1"/>
              </w:numPr>
            </w:pPr>
            <w:r>
              <w:t>Free(</w:t>
            </w:r>
            <w:proofErr w:type="spellStart"/>
            <w:r>
              <w:t>onnet</w:t>
            </w:r>
            <w:proofErr w:type="spellEnd"/>
            <w:r>
              <w:t>)</w:t>
            </w:r>
          </w:p>
        </w:tc>
      </w:tr>
      <w:tr w:rsidR="001F304F" w14:paraId="250ECA00" w14:textId="77777777" w:rsidTr="0039706E">
        <w:tc>
          <w:tcPr>
            <w:tcW w:w="3005" w:type="dxa"/>
          </w:tcPr>
          <w:p w14:paraId="384A638B" w14:textId="77777777" w:rsidR="001F304F" w:rsidRDefault="001F304F" w:rsidP="00D51B68">
            <w:r>
              <w:t>Promotion</w:t>
            </w:r>
          </w:p>
        </w:tc>
        <w:tc>
          <w:tcPr>
            <w:tcW w:w="3005" w:type="dxa"/>
          </w:tcPr>
          <w:p w14:paraId="18D9947B" w14:textId="77777777" w:rsidR="001F304F" w:rsidRDefault="001F304F" w:rsidP="00D51B68"/>
        </w:tc>
        <w:tc>
          <w:tcPr>
            <w:tcW w:w="3006" w:type="dxa"/>
          </w:tcPr>
          <w:p w14:paraId="6E21E303" w14:textId="77777777" w:rsidR="001F304F" w:rsidRDefault="001F304F" w:rsidP="00D51B68"/>
        </w:tc>
      </w:tr>
    </w:tbl>
    <w:p w14:paraId="624C5AF4" w14:textId="77777777" w:rsidR="009E2E7E" w:rsidRDefault="009E2E7E" w:rsidP="00D51B68"/>
    <w:p w14:paraId="0DEC99E3" w14:textId="49F54B08" w:rsidR="001F304F" w:rsidRDefault="001F304F" w:rsidP="00D51B68">
      <w:r>
        <w:t>Wireless Broadband (Most Expens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2DAC5700" w14:textId="77777777" w:rsidTr="0039706E">
        <w:tc>
          <w:tcPr>
            <w:tcW w:w="3005" w:type="dxa"/>
          </w:tcPr>
          <w:p w14:paraId="48D85FAC" w14:textId="77777777" w:rsidR="001F304F" w:rsidRDefault="001F304F" w:rsidP="00D51B68"/>
        </w:tc>
        <w:tc>
          <w:tcPr>
            <w:tcW w:w="3005" w:type="dxa"/>
          </w:tcPr>
          <w:p w14:paraId="2FDB2AE4" w14:textId="248016C7" w:rsidR="001F304F" w:rsidRDefault="00622D18" w:rsidP="00D51B68">
            <w:r w:rsidRPr="00622D18">
              <w:t>Maxis Home Fibre Internet</w:t>
            </w:r>
          </w:p>
        </w:tc>
        <w:tc>
          <w:tcPr>
            <w:tcW w:w="3006" w:type="dxa"/>
          </w:tcPr>
          <w:p w14:paraId="06094BC4" w14:textId="46B0D5F7" w:rsidR="001F304F" w:rsidRDefault="00622D18" w:rsidP="00D51B68">
            <w:r w:rsidRPr="00622D18">
              <w:t>Celcom Home Wireless Gold Plus</w:t>
            </w:r>
          </w:p>
        </w:tc>
      </w:tr>
      <w:tr w:rsidR="001F304F" w14:paraId="723BBAF3" w14:textId="77777777" w:rsidTr="0039706E">
        <w:tc>
          <w:tcPr>
            <w:tcW w:w="3005" w:type="dxa"/>
          </w:tcPr>
          <w:p w14:paraId="479268B3" w14:textId="121856FF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56C782BA" w14:textId="31F9FD2A" w:rsidR="001F304F" w:rsidRDefault="009E2E7E" w:rsidP="00D51B68">
            <w:r>
              <w:t>800Mbps</w:t>
            </w:r>
          </w:p>
        </w:tc>
        <w:tc>
          <w:tcPr>
            <w:tcW w:w="3006" w:type="dxa"/>
          </w:tcPr>
          <w:p w14:paraId="3EEF0265" w14:textId="36BA3DD0" w:rsidR="001F304F" w:rsidRDefault="005A6F6F" w:rsidP="00D51B68">
            <w:r>
              <w:t>300Mbps</w:t>
            </w:r>
          </w:p>
        </w:tc>
      </w:tr>
      <w:tr w:rsidR="001F304F" w14:paraId="33DFF843" w14:textId="77777777" w:rsidTr="0039706E">
        <w:tc>
          <w:tcPr>
            <w:tcW w:w="3005" w:type="dxa"/>
          </w:tcPr>
          <w:p w14:paraId="787FE972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5E2BAD47" w14:textId="7AAB5601" w:rsidR="001F304F" w:rsidRDefault="00622D18" w:rsidP="00D51B68">
            <w:r w:rsidRPr="00622D18">
              <w:t>RM</w:t>
            </w:r>
            <w:r w:rsidR="009E2E7E">
              <w:t>299</w:t>
            </w:r>
            <w:r w:rsidRPr="00622D18">
              <w:t>/month</w:t>
            </w:r>
          </w:p>
        </w:tc>
        <w:tc>
          <w:tcPr>
            <w:tcW w:w="3006" w:type="dxa"/>
          </w:tcPr>
          <w:p w14:paraId="4CA3682A" w14:textId="7D198012" w:rsidR="001F304F" w:rsidRDefault="00622D18" w:rsidP="00D51B68">
            <w:r w:rsidRPr="00622D18">
              <w:t>RM1</w:t>
            </w:r>
            <w:r w:rsidR="005A6F6F">
              <w:t>20</w:t>
            </w:r>
            <w:r w:rsidRPr="00622D18">
              <w:t>/month</w:t>
            </w:r>
          </w:p>
        </w:tc>
      </w:tr>
      <w:tr w:rsidR="001F304F" w14:paraId="75C74929" w14:textId="77777777" w:rsidTr="0039706E">
        <w:tc>
          <w:tcPr>
            <w:tcW w:w="3005" w:type="dxa"/>
          </w:tcPr>
          <w:p w14:paraId="3243F67C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78D3C9B9" w14:textId="15A449D9" w:rsidR="009E2E7E" w:rsidRDefault="009E2E7E" w:rsidP="009E2E7E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 xml:space="preserve">- Superfast and stable </w:t>
            </w:r>
            <w:proofErr w:type="spellStart"/>
            <w:r>
              <w:t>WiFi</w:t>
            </w:r>
            <w:proofErr w:type="spellEnd"/>
          </w:p>
          <w:p w14:paraId="6FEEC081" w14:textId="77777777" w:rsidR="009E2E7E" w:rsidRDefault="009E2E7E" w:rsidP="009E2E7E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BB13EF">
              <w:t>Latest Home Devices</w:t>
            </w:r>
          </w:p>
          <w:p w14:paraId="7453CC35" w14:textId="695E8112" w:rsidR="001F304F" w:rsidRDefault="009E2E7E" w:rsidP="009E2E7E">
            <w:pPr>
              <w:pStyle w:val="ListParagraph"/>
              <w:numPr>
                <w:ilvl w:val="0"/>
                <w:numId w:val="1"/>
              </w:numPr>
            </w:pPr>
            <w:r w:rsidRPr="00BB13EF">
              <w:t xml:space="preserve">Strong </w:t>
            </w:r>
            <w:proofErr w:type="spellStart"/>
            <w:r w:rsidRPr="00BB13EF">
              <w:t>WiFi</w:t>
            </w:r>
            <w:proofErr w:type="spellEnd"/>
            <w:r w:rsidRPr="00BB13EF">
              <w:t xml:space="preserve"> coverage in every room</w:t>
            </w:r>
          </w:p>
        </w:tc>
        <w:tc>
          <w:tcPr>
            <w:tcW w:w="3006" w:type="dxa"/>
          </w:tcPr>
          <w:p w14:paraId="7DBC73D1" w14:textId="77777777" w:rsidR="001F304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 xml:space="preserve">Get unlimited calls with </w:t>
            </w:r>
            <w:proofErr w:type="spellStart"/>
            <w:r w:rsidRPr="005A6F6F">
              <w:t>Postpaid</w:t>
            </w:r>
            <w:proofErr w:type="spellEnd"/>
          </w:p>
          <w:p w14:paraId="28103B4B" w14:textId="77777777" w:rsidR="005A6F6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 xml:space="preserve">FREE 5G booster on </w:t>
            </w:r>
            <w:proofErr w:type="spellStart"/>
            <w:r w:rsidRPr="005A6F6F">
              <w:t>Postpaid</w:t>
            </w:r>
            <w:proofErr w:type="spellEnd"/>
          </w:p>
          <w:p w14:paraId="4DCE134D" w14:textId="68C292C9" w:rsidR="005A6F6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 xml:space="preserve">FREE </w:t>
            </w:r>
            <w:proofErr w:type="spellStart"/>
            <w:r w:rsidRPr="005A6F6F">
              <w:t>WiFi</w:t>
            </w:r>
            <w:proofErr w:type="spellEnd"/>
            <w:r w:rsidRPr="005A6F6F">
              <w:t xml:space="preserve"> 6 router &amp; Fibre installation</w:t>
            </w:r>
          </w:p>
        </w:tc>
      </w:tr>
      <w:tr w:rsidR="001F304F" w14:paraId="27527044" w14:textId="77777777" w:rsidTr="0039706E">
        <w:tc>
          <w:tcPr>
            <w:tcW w:w="3005" w:type="dxa"/>
          </w:tcPr>
          <w:p w14:paraId="794EA214" w14:textId="77777777" w:rsidR="001F304F" w:rsidRDefault="001F304F" w:rsidP="00D51B68">
            <w:r>
              <w:t>Promotion</w:t>
            </w:r>
          </w:p>
        </w:tc>
        <w:tc>
          <w:tcPr>
            <w:tcW w:w="3005" w:type="dxa"/>
          </w:tcPr>
          <w:p w14:paraId="58ACC097" w14:textId="32C96DFC" w:rsidR="001F304F" w:rsidRDefault="009E2E7E" w:rsidP="009E2E7E">
            <w:pPr>
              <w:pStyle w:val="ListParagraph"/>
              <w:numPr>
                <w:ilvl w:val="0"/>
                <w:numId w:val="1"/>
              </w:numPr>
            </w:pPr>
            <w:r>
              <w:t xml:space="preserve">Free </w:t>
            </w:r>
            <w:proofErr w:type="spellStart"/>
            <w:r>
              <w:t>WiFi</w:t>
            </w:r>
            <w:proofErr w:type="spellEnd"/>
            <w:r>
              <w:t xml:space="preserve"> 6 certified router</w:t>
            </w:r>
          </w:p>
        </w:tc>
        <w:tc>
          <w:tcPr>
            <w:tcW w:w="3006" w:type="dxa"/>
          </w:tcPr>
          <w:p w14:paraId="34052B99" w14:textId="77777777" w:rsidR="001F304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>Add-on a Smart TV to your Fibre plan, from only RM2/day.</w:t>
            </w:r>
          </w:p>
          <w:p w14:paraId="76654D46" w14:textId="01BB4B0B" w:rsidR="005A6F6F" w:rsidRDefault="005A6F6F" w:rsidP="005A6F6F">
            <w:pPr>
              <w:pStyle w:val="ListParagraph"/>
              <w:numPr>
                <w:ilvl w:val="0"/>
                <w:numId w:val="1"/>
              </w:numPr>
            </w:pPr>
            <w:r w:rsidRPr="005A6F6F">
              <w:t>Savings up to RM50 per month on Fibre</w:t>
            </w:r>
          </w:p>
        </w:tc>
      </w:tr>
    </w:tbl>
    <w:p w14:paraId="29C2F875" w14:textId="77777777" w:rsidR="00BC0741" w:rsidRDefault="00BC0741" w:rsidP="00D51B68"/>
    <w:p w14:paraId="41146F11" w14:textId="0D26EF9C" w:rsidR="001F304F" w:rsidRDefault="001F304F" w:rsidP="00D51B68">
      <w:r>
        <w:t xml:space="preserve">Mobile </w:t>
      </w:r>
      <w:r w:rsidR="000D26B9">
        <w:t>Cellular</w:t>
      </w:r>
      <w:r>
        <w:t xml:space="preserve"> (Cheapest)</w:t>
      </w:r>
      <w:r w:rsidR="00AF7D4B">
        <w:t xml:space="preserve"> – Max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29E85446" w14:textId="77777777" w:rsidTr="0039706E">
        <w:tc>
          <w:tcPr>
            <w:tcW w:w="3005" w:type="dxa"/>
          </w:tcPr>
          <w:p w14:paraId="47F5C920" w14:textId="77777777" w:rsidR="001F304F" w:rsidRDefault="001F304F" w:rsidP="00D51B68"/>
        </w:tc>
        <w:tc>
          <w:tcPr>
            <w:tcW w:w="3005" w:type="dxa"/>
          </w:tcPr>
          <w:p w14:paraId="3B31A452" w14:textId="30B442B0" w:rsidR="001F304F" w:rsidRDefault="00AB5AFB" w:rsidP="00D51B68">
            <w:r w:rsidRPr="00AB5AFB">
              <w:t>U Mobile Unlimited Power Prepaid</w:t>
            </w:r>
          </w:p>
        </w:tc>
        <w:tc>
          <w:tcPr>
            <w:tcW w:w="3006" w:type="dxa"/>
          </w:tcPr>
          <w:p w14:paraId="7A79B381" w14:textId="429F6209" w:rsidR="001F304F" w:rsidRDefault="00AB5AFB" w:rsidP="00D51B68">
            <w:r w:rsidRPr="00AB5AFB">
              <w:t>Hotlink Prepaid</w:t>
            </w:r>
          </w:p>
        </w:tc>
      </w:tr>
      <w:tr w:rsidR="001F304F" w14:paraId="48A72168" w14:textId="77777777" w:rsidTr="0039706E">
        <w:tc>
          <w:tcPr>
            <w:tcW w:w="3005" w:type="dxa"/>
          </w:tcPr>
          <w:p w14:paraId="50F5D75F" w14:textId="6F015AFE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02543E78" w14:textId="381AFCDA" w:rsidR="001F304F" w:rsidRDefault="00E82035" w:rsidP="00D51B68">
            <w:r>
              <w:t>6Mbps</w:t>
            </w:r>
          </w:p>
        </w:tc>
        <w:tc>
          <w:tcPr>
            <w:tcW w:w="3006" w:type="dxa"/>
          </w:tcPr>
          <w:p w14:paraId="74ED24BB" w14:textId="63182A54" w:rsidR="001F304F" w:rsidRDefault="00E82035" w:rsidP="00D51B68">
            <w:r>
              <w:t>6Mbps</w:t>
            </w:r>
          </w:p>
        </w:tc>
      </w:tr>
      <w:tr w:rsidR="001F304F" w14:paraId="44E6D384" w14:textId="77777777" w:rsidTr="0039706E">
        <w:tc>
          <w:tcPr>
            <w:tcW w:w="3005" w:type="dxa"/>
          </w:tcPr>
          <w:p w14:paraId="4EB96CEB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3A9460EB" w14:textId="3589665F" w:rsidR="001F304F" w:rsidRDefault="00AB5AFB" w:rsidP="00D51B68">
            <w:r w:rsidRPr="00AB5AFB">
              <w:t>RM3</w:t>
            </w:r>
            <w:r w:rsidR="00E82035">
              <w:t>8</w:t>
            </w:r>
          </w:p>
        </w:tc>
        <w:tc>
          <w:tcPr>
            <w:tcW w:w="3006" w:type="dxa"/>
          </w:tcPr>
          <w:p w14:paraId="6956E046" w14:textId="44037BEE" w:rsidR="001F304F" w:rsidRDefault="00AB5AFB" w:rsidP="00D51B68">
            <w:r w:rsidRPr="00AB5AFB">
              <w:t>RM</w:t>
            </w:r>
            <w:r w:rsidR="00E82035">
              <w:t>35</w:t>
            </w:r>
          </w:p>
        </w:tc>
      </w:tr>
      <w:tr w:rsidR="001F304F" w14:paraId="7A69DB23" w14:textId="77777777" w:rsidTr="0039706E">
        <w:tc>
          <w:tcPr>
            <w:tcW w:w="3005" w:type="dxa"/>
          </w:tcPr>
          <w:p w14:paraId="664D52FB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3EA20B74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Internet Quota unlimited</w:t>
            </w:r>
          </w:p>
          <w:p w14:paraId="699E36C8" w14:textId="37626632" w:rsidR="00E82035" w:rsidRDefault="00E82035" w:rsidP="00E82035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Calls Quota unlimited</w:t>
            </w:r>
          </w:p>
          <w:p w14:paraId="75A88818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Validity 30 days</w:t>
            </w:r>
          </w:p>
          <w:p w14:paraId="3F7553D4" w14:textId="5D7A0112" w:rsidR="001F304F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Auto-Renewal</w:t>
            </w:r>
          </w:p>
        </w:tc>
        <w:tc>
          <w:tcPr>
            <w:tcW w:w="3006" w:type="dxa"/>
          </w:tcPr>
          <w:p w14:paraId="70339D14" w14:textId="77777777" w:rsidR="001F304F" w:rsidRDefault="00E82035" w:rsidP="00E82035">
            <w:pPr>
              <w:pStyle w:val="ListParagraph"/>
              <w:numPr>
                <w:ilvl w:val="0"/>
                <w:numId w:val="1"/>
              </w:numPr>
            </w:pPr>
            <w:r w:rsidRPr="00E82035">
              <w:t>30GB + 20GB BONUS high-speed internet with hotspot.</w:t>
            </w:r>
          </w:p>
          <w:p w14:paraId="6F898F00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 w:rsidRPr="00E82035">
              <w:t>Unlimited local calls</w:t>
            </w:r>
          </w:p>
          <w:p w14:paraId="131DD465" w14:textId="5D45C0A8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 w:rsidRPr="00E82035">
              <w:t>30-day validity</w:t>
            </w:r>
          </w:p>
        </w:tc>
      </w:tr>
      <w:tr w:rsidR="001F304F" w14:paraId="4ED8127E" w14:textId="77777777" w:rsidTr="0039706E">
        <w:tc>
          <w:tcPr>
            <w:tcW w:w="3005" w:type="dxa"/>
          </w:tcPr>
          <w:p w14:paraId="4A08D39D" w14:textId="77777777" w:rsidR="001F304F" w:rsidRDefault="001F304F" w:rsidP="00D51B68">
            <w:r>
              <w:t>Promotion</w:t>
            </w:r>
          </w:p>
        </w:tc>
        <w:tc>
          <w:tcPr>
            <w:tcW w:w="3005" w:type="dxa"/>
          </w:tcPr>
          <w:p w14:paraId="4FAAF84A" w14:textId="77777777" w:rsidR="001F304F" w:rsidRDefault="001F304F" w:rsidP="00D51B68"/>
        </w:tc>
        <w:tc>
          <w:tcPr>
            <w:tcW w:w="3006" w:type="dxa"/>
          </w:tcPr>
          <w:p w14:paraId="1B228B63" w14:textId="77777777" w:rsidR="001F304F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Free passes for live EPL matches</w:t>
            </w:r>
          </w:p>
          <w:p w14:paraId="5960668D" w14:textId="77777777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Monthly discount on movie ticket</w:t>
            </w:r>
          </w:p>
          <w:p w14:paraId="6D0408F2" w14:textId="2366C1A9" w:rsidR="00E82035" w:rsidRDefault="00E82035" w:rsidP="00E82035">
            <w:pPr>
              <w:pStyle w:val="ListParagraph"/>
              <w:numPr>
                <w:ilvl w:val="0"/>
                <w:numId w:val="1"/>
              </w:numPr>
            </w:pPr>
            <w:r>
              <w:t>Exclusive MLBB items and more</w:t>
            </w:r>
          </w:p>
        </w:tc>
      </w:tr>
    </w:tbl>
    <w:p w14:paraId="524A38E0" w14:textId="77777777" w:rsidR="001F304F" w:rsidRDefault="001F304F" w:rsidP="00D51B68"/>
    <w:p w14:paraId="0474BFB2" w14:textId="75860376" w:rsidR="001F304F" w:rsidRDefault="001F304F" w:rsidP="00D51B68">
      <w:r>
        <w:lastRenderedPageBreak/>
        <w:t xml:space="preserve">Mobile </w:t>
      </w:r>
      <w:r w:rsidR="000D26B9">
        <w:t>Cellular</w:t>
      </w:r>
      <w:r>
        <w:t xml:space="preserve"> (Most Expensive)</w:t>
      </w:r>
      <w:r w:rsidR="00AF7D4B">
        <w:t xml:space="preserve"> – Max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F304F" w14:paraId="310B4542" w14:textId="77777777" w:rsidTr="0039706E">
        <w:tc>
          <w:tcPr>
            <w:tcW w:w="3005" w:type="dxa"/>
          </w:tcPr>
          <w:p w14:paraId="0DEACCBC" w14:textId="77777777" w:rsidR="001F304F" w:rsidRDefault="001F304F" w:rsidP="00D51B68"/>
        </w:tc>
        <w:tc>
          <w:tcPr>
            <w:tcW w:w="3005" w:type="dxa"/>
          </w:tcPr>
          <w:p w14:paraId="03BCFD33" w14:textId="62696E6D" w:rsidR="001F304F" w:rsidRDefault="00AB5AFB" w:rsidP="00D51B68">
            <w:r w:rsidRPr="00AB5AFB">
              <w:t xml:space="preserve">Celcom Platinum Plus </w:t>
            </w:r>
            <w:proofErr w:type="spellStart"/>
            <w:r w:rsidRPr="00AB5AFB">
              <w:t>Postpaid</w:t>
            </w:r>
            <w:proofErr w:type="spellEnd"/>
          </w:p>
        </w:tc>
        <w:tc>
          <w:tcPr>
            <w:tcW w:w="3006" w:type="dxa"/>
          </w:tcPr>
          <w:p w14:paraId="044A4A26" w14:textId="43168A72" w:rsidR="001F304F" w:rsidRDefault="00AB5AFB" w:rsidP="00D51B68">
            <w:proofErr w:type="spellStart"/>
            <w:r w:rsidRPr="00AB5AFB">
              <w:t>MaxisONE</w:t>
            </w:r>
            <w:proofErr w:type="spellEnd"/>
            <w:r w:rsidRPr="00AB5AFB">
              <w:t xml:space="preserve"> Plan 188</w:t>
            </w:r>
          </w:p>
        </w:tc>
      </w:tr>
      <w:tr w:rsidR="001F304F" w14:paraId="4E40C184" w14:textId="77777777" w:rsidTr="0039706E">
        <w:tc>
          <w:tcPr>
            <w:tcW w:w="3005" w:type="dxa"/>
          </w:tcPr>
          <w:p w14:paraId="186CCA53" w14:textId="5220DC36" w:rsidR="001F304F" w:rsidRDefault="00AF0745" w:rsidP="00D51B68">
            <w:r>
              <w:t xml:space="preserve">Download </w:t>
            </w:r>
            <w:r w:rsidR="001F304F">
              <w:t>Speed</w:t>
            </w:r>
          </w:p>
        </w:tc>
        <w:tc>
          <w:tcPr>
            <w:tcW w:w="3005" w:type="dxa"/>
          </w:tcPr>
          <w:p w14:paraId="209A815C" w14:textId="1A34D850" w:rsidR="001F304F" w:rsidRDefault="00AB5AFB" w:rsidP="00D51B68">
            <w:r w:rsidRPr="00AB5AFB">
              <w:t>100</w:t>
            </w:r>
            <w:r w:rsidR="00520D39">
              <w:t>Mbps</w:t>
            </w:r>
          </w:p>
        </w:tc>
        <w:tc>
          <w:tcPr>
            <w:tcW w:w="3006" w:type="dxa"/>
          </w:tcPr>
          <w:p w14:paraId="62616A88" w14:textId="6138CC83" w:rsidR="001F304F" w:rsidRDefault="00AB5AFB" w:rsidP="00D51B68">
            <w:r w:rsidRPr="00AB5AFB">
              <w:t>100</w:t>
            </w:r>
            <w:r w:rsidR="00520D39">
              <w:t>Mbps</w:t>
            </w:r>
          </w:p>
        </w:tc>
      </w:tr>
      <w:tr w:rsidR="001F304F" w14:paraId="38831C2A" w14:textId="77777777" w:rsidTr="0039706E">
        <w:tc>
          <w:tcPr>
            <w:tcW w:w="3005" w:type="dxa"/>
          </w:tcPr>
          <w:p w14:paraId="254CC430" w14:textId="77777777" w:rsidR="001F304F" w:rsidRDefault="001F304F" w:rsidP="00D51B68">
            <w:r>
              <w:t>Cost</w:t>
            </w:r>
          </w:p>
        </w:tc>
        <w:tc>
          <w:tcPr>
            <w:tcW w:w="3005" w:type="dxa"/>
          </w:tcPr>
          <w:p w14:paraId="0D0F3A1C" w14:textId="1D172852" w:rsidR="001F304F" w:rsidRDefault="00AB5AFB" w:rsidP="00B47062">
            <w:pPr>
              <w:tabs>
                <w:tab w:val="center" w:pos="1394"/>
              </w:tabs>
            </w:pPr>
            <w:r w:rsidRPr="00AB5AFB">
              <w:t>RM188</w:t>
            </w:r>
            <w:r w:rsidR="00B47062">
              <w:t>/month</w:t>
            </w:r>
            <w:r w:rsidR="00B47062">
              <w:tab/>
            </w:r>
          </w:p>
        </w:tc>
        <w:tc>
          <w:tcPr>
            <w:tcW w:w="3006" w:type="dxa"/>
          </w:tcPr>
          <w:p w14:paraId="1C350164" w14:textId="7EAA0DD3" w:rsidR="001F304F" w:rsidRDefault="00AB5AFB" w:rsidP="00D51B68">
            <w:r w:rsidRPr="00AB5AFB">
              <w:t>RM188</w:t>
            </w:r>
            <w:r w:rsidR="00B47062">
              <w:t>/month</w:t>
            </w:r>
          </w:p>
        </w:tc>
      </w:tr>
      <w:tr w:rsidR="001F304F" w14:paraId="1D051B86" w14:textId="77777777" w:rsidTr="0039706E">
        <w:tc>
          <w:tcPr>
            <w:tcW w:w="3005" w:type="dxa"/>
          </w:tcPr>
          <w:p w14:paraId="18DC5200" w14:textId="77777777" w:rsidR="001F304F" w:rsidRDefault="001F304F" w:rsidP="00D51B68">
            <w:r>
              <w:t>Included in the bundle</w:t>
            </w:r>
          </w:p>
        </w:tc>
        <w:tc>
          <w:tcPr>
            <w:tcW w:w="3005" w:type="dxa"/>
          </w:tcPr>
          <w:p w14:paraId="44AF3CEC" w14:textId="77777777" w:rsidR="001F304F" w:rsidRDefault="00766056" w:rsidP="00766056">
            <w:pPr>
              <w:pStyle w:val="ListParagraph"/>
              <w:numPr>
                <w:ilvl w:val="0"/>
                <w:numId w:val="1"/>
              </w:numPr>
            </w:pPr>
            <w:r>
              <w:t>100GB monthly internet</w:t>
            </w:r>
          </w:p>
          <w:p w14:paraId="7DE5CC60" w14:textId="77777777" w:rsidR="00766056" w:rsidRDefault="00766056" w:rsidP="00766056">
            <w:pPr>
              <w:pStyle w:val="ListParagraph"/>
              <w:numPr>
                <w:ilvl w:val="0"/>
                <w:numId w:val="1"/>
              </w:numPr>
            </w:pPr>
            <w:r>
              <w:t xml:space="preserve">100 GB free super </w:t>
            </w:r>
            <w:proofErr w:type="spellStart"/>
            <w:r>
              <w:t>videowalla</w:t>
            </w:r>
            <w:proofErr w:type="spellEnd"/>
          </w:p>
          <w:p w14:paraId="2DC67CEA" w14:textId="77777777" w:rsidR="00766056" w:rsidRDefault="00766056" w:rsidP="00766056">
            <w:pPr>
              <w:pStyle w:val="ListParagraph"/>
              <w:numPr>
                <w:ilvl w:val="0"/>
                <w:numId w:val="1"/>
              </w:numPr>
            </w:pPr>
            <w:r>
              <w:t>Free internet call and SMS roaming</w:t>
            </w:r>
          </w:p>
          <w:p w14:paraId="17284DC9" w14:textId="77777777" w:rsidR="00766056" w:rsidRDefault="00766056" w:rsidP="007660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Iflix</w:t>
            </w:r>
            <w:proofErr w:type="spellEnd"/>
            <w:r>
              <w:t xml:space="preserve"> Premium Streaming</w:t>
            </w:r>
          </w:p>
          <w:p w14:paraId="56BCD275" w14:textId="77777777" w:rsidR="00766056" w:rsidRDefault="00766056" w:rsidP="00766056">
            <w:pPr>
              <w:pStyle w:val="ListParagraph"/>
              <w:numPr>
                <w:ilvl w:val="0"/>
                <w:numId w:val="1"/>
              </w:numPr>
            </w:pPr>
            <w:r>
              <w:t>Unlimited Calls and SMS</w:t>
            </w:r>
          </w:p>
          <w:p w14:paraId="57427C33" w14:textId="351F22DA" w:rsidR="00766056" w:rsidRDefault="00766056" w:rsidP="00766056">
            <w:pPr>
              <w:pStyle w:val="ListParagraph"/>
              <w:numPr>
                <w:ilvl w:val="0"/>
                <w:numId w:val="1"/>
              </w:numPr>
            </w:pPr>
            <w:r>
              <w:t>Unlimited social apps</w:t>
            </w:r>
          </w:p>
        </w:tc>
        <w:tc>
          <w:tcPr>
            <w:tcW w:w="3006" w:type="dxa"/>
          </w:tcPr>
          <w:p w14:paraId="244AEDA4" w14:textId="77777777" w:rsidR="001F304F" w:rsidRDefault="007A4EE3" w:rsidP="007A4EE3">
            <w:pPr>
              <w:pStyle w:val="ListParagraph"/>
              <w:numPr>
                <w:ilvl w:val="0"/>
                <w:numId w:val="1"/>
              </w:numPr>
            </w:pPr>
            <w:r>
              <w:t>Unlimited calls and SMS</w:t>
            </w:r>
          </w:p>
          <w:p w14:paraId="1855EBC5" w14:textId="77777777" w:rsidR="007A4EE3" w:rsidRDefault="007A4EE3" w:rsidP="007A4EE3">
            <w:pPr>
              <w:pStyle w:val="ListParagraph"/>
              <w:numPr>
                <w:ilvl w:val="0"/>
                <w:numId w:val="1"/>
              </w:numPr>
            </w:pPr>
            <w:r>
              <w:t>4 share lines maximum RM48/month</w:t>
            </w:r>
          </w:p>
          <w:p w14:paraId="68CB91EB" w14:textId="77777777" w:rsidR="007A4EE3" w:rsidRDefault="005B7B5C" w:rsidP="007A4EE3">
            <w:pPr>
              <w:pStyle w:val="ListParagraph"/>
              <w:numPr>
                <w:ilvl w:val="0"/>
                <w:numId w:val="1"/>
              </w:numPr>
            </w:pPr>
            <w:r>
              <w:t>Get access to the latest devices</w:t>
            </w:r>
          </w:p>
          <w:p w14:paraId="2CA3A531" w14:textId="7547BE95" w:rsidR="005B7B5C" w:rsidRDefault="005B7B5C" w:rsidP="005B7B5C">
            <w:pPr>
              <w:pStyle w:val="ListParagraph"/>
              <w:numPr>
                <w:ilvl w:val="0"/>
                <w:numId w:val="1"/>
              </w:numPr>
            </w:pPr>
            <w:r>
              <w:t>Unlimited data roaming</w:t>
            </w:r>
          </w:p>
        </w:tc>
      </w:tr>
      <w:tr w:rsidR="001F304F" w14:paraId="7345A688" w14:textId="77777777" w:rsidTr="0039706E">
        <w:tc>
          <w:tcPr>
            <w:tcW w:w="3005" w:type="dxa"/>
          </w:tcPr>
          <w:p w14:paraId="67FDAB89" w14:textId="77777777" w:rsidR="001F304F" w:rsidRDefault="001F304F" w:rsidP="00D51B68">
            <w:r>
              <w:t>Promotion</w:t>
            </w:r>
          </w:p>
        </w:tc>
        <w:tc>
          <w:tcPr>
            <w:tcW w:w="3005" w:type="dxa"/>
          </w:tcPr>
          <w:p w14:paraId="00F89F55" w14:textId="585DA72A" w:rsidR="001F304F" w:rsidRDefault="005871EF" w:rsidP="005871EF">
            <w:pPr>
              <w:pStyle w:val="ListParagraph"/>
              <w:numPr>
                <w:ilvl w:val="0"/>
                <w:numId w:val="1"/>
              </w:numPr>
            </w:pPr>
            <w:r w:rsidRPr="005871EF">
              <w:t>1 One-off Privilege</w:t>
            </w:r>
            <w:r w:rsidR="00521407">
              <w:t xml:space="preserve"> including free return flight tickets</w:t>
            </w:r>
          </w:p>
          <w:p w14:paraId="09AA8808" w14:textId="49D29A45" w:rsidR="005871EF" w:rsidRDefault="00521407" w:rsidP="005871EF">
            <w:pPr>
              <w:pStyle w:val="ListParagraph"/>
              <w:numPr>
                <w:ilvl w:val="0"/>
                <w:numId w:val="1"/>
              </w:numPr>
            </w:pPr>
            <w:r>
              <w:t>Monthly privileges including free movie ticket, shopping voucher, rides worth RM5 per ride, beverage voucher and apps rebate.</w:t>
            </w:r>
          </w:p>
        </w:tc>
        <w:tc>
          <w:tcPr>
            <w:tcW w:w="3006" w:type="dxa"/>
          </w:tcPr>
          <w:p w14:paraId="6E31458A" w14:textId="468E5A3B" w:rsidR="001F304F" w:rsidRDefault="005B7B5C" w:rsidP="005B7B5C">
            <w:pPr>
              <w:pStyle w:val="ListParagraph"/>
              <w:numPr>
                <w:ilvl w:val="0"/>
                <w:numId w:val="1"/>
              </w:numPr>
            </w:pPr>
            <w:r>
              <w:t>Free 3 months of device protection</w:t>
            </w:r>
          </w:p>
        </w:tc>
      </w:tr>
    </w:tbl>
    <w:p w14:paraId="2C06422E" w14:textId="0725AF30" w:rsidR="00237798" w:rsidRDefault="00237798" w:rsidP="00D51B68"/>
    <w:p w14:paraId="6FC93FB1" w14:textId="169D604A" w:rsidR="00AE2AFF" w:rsidRDefault="00AE2AFF" w:rsidP="00D51B68"/>
    <w:p w14:paraId="2E83BB72" w14:textId="346410F4" w:rsidR="00AE2AFF" w:rsidRDefault="00043324" w:rsidP="00D51B68">
      <w:r>
        <w:t>In your opinion, what is the best internet provider in Malaysia. Justify your answer.</w:t>
      </w:r>
    </w:p>
    <w:p w14:paraId="2C76DF3F" w14:textId="1EE33CB7" w:rsidR="008D1082" w:rsidRDefault="007845B8" w:rsidP="00213800">
      <w:pPr>
        <w:jc w:val="both"/>
      </w:pPr>
      <w:r>
        <w:t xml:space="preserve">For my opinion, </w:t>
      </w:r>
      <w:r>
        <w:t>the best internet provider in Malaysia</w:t>
      </w:r>
      <w:r>
        <w:t xml:space="preserve"> is </w:t>
      </w:r>
      <w:r w:rsidRPr="007845B8">
        <w:t>TM Unifi</w:t>
      </w:r>
      <w:r>
        <w:t>.</w:t>
      </w:r>
      <w:r w:rsidR="00213800" w:rsidRPr="00213800">
        <w:t xml:space="preserve"> </w:t>
      </w:r>
      <w:r w:rsidR="00213800">
        <w:t xml:space="preserve">It is </w:t>
      </w:r>
      <w:r w:rsidR="00213800" w:rsidRPr="00213800">
        <w:t xml:space="preserve">owned and operated by Telekom Malaysia </w:t>
      </w:r>
      <w:proofErr w:type="spellStart"/>
      <w:r w:rsidR="00213800" w:rsidRPr="00213800">
        <w:t>Berhad</w:t>
      </w:r>
      <w:proofErr w:type="spellEnd"/>
      <w:r w:rsidR="00213800" w:rsidRPr="00213800">
        <w:t xml:space="preserve"> (TM), the largest telecommunications provider in </w:t>
      </w:r>
      <w:r w:rsidR="00210C30">
        <w:t>Malaysia</w:t>
      </w:r>
      <w:r w:rsidR="00213800">
        <w:t>.</w:t>
      </w:r>
      <w:r>
        <w:t xml:space="preserve"> </w:t>
      </w:r>
      <w:r w:rsidRPr="007845B8">
        <w:t xml:space="preserve">It offers fibre optic </w:t>
      </w:r>
      <w:r>
        <w:t>plans</w:t>
      </w:r>
      <w:r w:rsidRPr="007845B8">
        <w:t xml:space="preserve"> with fast download rates of up to 800Mbps and a large coverage area. Additionally, they provide packages that combine phone and TV services.</w:t>
      </w:r>
      <w:r w:rsidR="00EC272B">
        <w:t xml:space="preserve">  Based on my experience, </w:t>
      </w:r>
      <w:r w:rsidR="00EC272B" w:rsidRPr="00EC272B">
        <w:t xml:space="preserve">I </w:t>
      </w:r>
      <w:r w:rsidR="00505A39">
        <w:t>currently</w:t>
      </w:r>
      <w:r w:rsidR="00EC272B" w:rsidRPr="00EC272B">
        <w:t xml:space="preserve"> </w:t>
      </w:r>
      <w:r w:rsidR="00505A39">
        <w:t>subscribe</w:t>
      </w:r>
      <w:r w:rsidR="00EC272B" w:rsidRPr="00EC272B">
        <w:t xml:space="preserve"> for the 30mbps plan and used it. </w:t>
      </w:r>
      <w:r w:rsidR="00505A39" w:rsidRPr="00505A39">
        <w:t>The local telecom network in my area including U-mobile</w:t>
      </w:r>
      <w:r w:rsidR="00505A39">
        <w:t xml:space="preserve">, </w:t>
      </w:r>
      <w:r w:rsidR="00505A39" w:rsidRPr="00505A39">
        <w:t>which I currently use</w:t>
      </w:r>
      <w:r w:rsidR="00505A39">
        <w:t xml:space="preserve"> </w:t>
      </w:r>
      <w:r w:rsidR="00505A39" w:rsidRPr="00505A39">
        <w:t xml:space="preserve">is </w:t>
      </w:r>
      <w:r w:rsidR="00505A39">
        <w:t>quite unstable</w:t>
      </w:r>
      <w:r w:rsidR="00EC272B" w:rsidRPr="00EC272B">
        <w:t xml:space="preserve">. However, it is no longer a problem when using TM Unifi. When I get back home, I'll connect my smartphone to </w:t>
      </w:r>
      <w:r w:rsidR="00EC272B" w:rsidRPr="00EC272B">
        <w:t>Wi-Fi</w:t>
      </w:r>
      <w:r w:rsidR="00EC272B" w:rsidRPr="00EC272B">
        <w:t xml:space="preserve"> rather than</w:t>
      </w:r>
      <w:r w:rsidR="00D0257D">
        <w:t xml:space="preserve"> using a</w:t>
      </w:r>
      <w:r w:rsidR="00EC272B" w:rsidRPr="00EC272B">
        <w:t xml:space="preserve"> mobile cellular network.</w:t>
      </w:r>
      <w:r w:rsidR="00497E7D">
        <w:t xml:space="preserve"> </w:t>
      </w:r>
      <w:r w:rsidR="00497E7D" w:rsidRPr="00497E7D">
        <w:t>TM Unifi offers more stable and reliable internet connectivity.</w:t>
      </w:r>
      <w:r w:rsidR="00D0257D">
        <w:t xml:space="preserve"> I</w:t>
      </w:r>
      <w:r w:rsidR="00D0257D">
        <w:t>t is affordable for me</w:t>
      </w:r>
      <w:r w:rsidR="00D0257D">
        <w:t xml:space="preserve"> at price of RM89.00 per month. I can watch movies in Netflix</w:t>
      </w:r>
      <w:r w:rsidR="007A4F29">
        <w:t xml:space="preserve"> </w:t>
      </w:r>
      <w:r w:rsidR="00210C30">
        <w:t>and</w:t>
      </w:r>
      <w:r w:rsidR="00D0257D">
        <w:t xml:space="preserve"> playing </w:t>
      </w:r>
      <w:proofErr w:type="spellStart"/>
      <w:r w:rsidR="00D0257D">
        <w:t>Valorant</w:t>
      </w:r>
      <w:proofErr w:type="spellEnd"/>
      <w:r w:rsidR="00D0257D">
        <w:t xml:space="preserve"> game without any issues.</w:t>
      </w:r>
    </w:p>
    <w:sectPr w:rsidR="008D1082" w:rsidSect="003E01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74E61"/>
    <w:multiLevelType w:val="hybridMultilevel"/>
    <w:tmpl w:val="94E8F0C6"/>
    <w:lvl w:ilvl="0" w:tplc="4D922F9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573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tLQwNDezNDA1sjBX0lEKTi0uzszPAykwrgUAGVF12iwAAAA="/>
  </w:docVars>
  <w:rsids>
    <w:rsidRoot w:val="00237798"/>
    <w:rsid w:val="00043324"/>
    <w:rsid w:val="00062786"/>
    <w:rsid w:val="000D26B9"/>
    <w:rsid w:val="001F304F"/>
    <w:rsid w:val="00210C30"/>
    <w:rsid w:val="00213800"/>
    <w:rsid w:val="00237798"/>
    <w:rsid w:val="002D2494"/>
    <w:rsid w:val="0030647D"/>
    <w:rsid w:val="003E0152"/>
    <w:rsid w:val="00485535"/>
    <w:rsid w:val="00497E7D"/>
    <w:rsid w:val="00505A39"/>
    <w:rsid w:val="00520D39"/>
    <w:rsid w:val="00521407"/>
    <w:rsid w:val="005871EF"/>
    <w:rsid w:val="005A6F6F"/>
    <w:rsid w:val="005B7B5C"/>
    <w:rsid w:val="006033D2"/>
    <w:rsid w:val="00622D18"/>
    <w:rsid w:val="00733EA5"/>
    <w:rsid w:val="00766056"/>
    <w:rsid w:val="007845B8"/>
    <w:rsid w:val="007A4EE3"/>
    <w:rsid w:val="007A4F29"/>
    <w:rsid w:val="008745CC"/>
    <w:rsid w:val="00895B34"/>
    <w:rsid w:val="008D1082"/>
    <w:rsid w:val="009E2E7E"/>
    <w:rsid w:val="00A54B96"/>
    <w:rsid w:val="00AB5AFB"/>
    <w:rsid w:val="00AD1BCA"/>
    <w:rsid w:val="00AE2AFF"/>
    <w:rsid w:val="00AF0745"/>
    <w:rsid w:val="00AF7D4B"/>
    <w:rsid w:val="00B47062"/>
    <w:rsid w:val="00BB13EF"/>
    <w:rsid w:val="00BC0741"/>
    <w:rsid w:val="00D0257D"/>
    <w:rsid w:val="00D30FE9"/>
    <w:rsid w:val="00D51B68"/>
    <w:rsid w:val="00E82035"/>
    <w:rsid w:val="00EC272B"/>
    <w:rsid w:val="00F26244"/>
    <w:rsid w:val="00FC7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40F50"/>
  <w15:chartTrackingRefBased/>
  <w15:docId w15:val="{DB792FCA-F40C-41A0-A3BF-1F4840F3F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E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77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5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4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ul Azmi Abu Bakar</dc:creator>
  <cp:keywords/>
  <dc:description/>
  <cp:lastModifiedBy>Saiful Nizam</cp:lastModifiedBy>
  <cp:revision>71</cp:revision>
  <dcterms:created xsi:type="dcterms:W3CDTF">2022-05-19T02:10:00Z</dcterms:created>
  <dcterms:modified xsi:type="dcterms:W3CDTF">2023-05-10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ef1a548bd1f09e956006e284db34dc7b194a2edd121ba46cf8fc8d5836d49c</vt:lpwstr>
  </property>
</Properties>
</file>